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 Qui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Qui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49 North Prospect Street Niles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exandra.quinn2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918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smon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